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BDF141" w14:textId="77777777" w:rsidR="00386340" w:rsidRDefault="00386340"/>
    <w:p w14:paraId="42DD3D41" w14:textId="77777777" w:rsidR="008E7161" w:rsidRDefault="008E7161"/>
    <w:p w14:paraId="3C83BD02" w14:textId="77777777" w:rsidR="003F7F1E" w:rsidRPr="003F7F1E" w:rsidRDefault="003F7F1E">
      <w:pPr>
        <w:rPr>
          <w:rFonts w:ascii="Arial" w:hAnsi="Arial" w:cs="Arial"/>
          <w:b/>
          <w:sz w:val="28"/>
          <w:szCs w:val="28"/>
        </w:rPr>
      </w:pPr>
      <w:r w:rsidRPr="003F7F1E">
        <w:rPr>
          <w:rFonts w:ascii="Arial" w:hAnsi="Arial" w:cs="Arial"/>
          <w:b/>
          <w:sz w:val="28"/>
          <w:szCs w:val="28"/>
        </w:rPr>
        <w:t>Community Infrastructure Levy Annual Report from Parish Council</w:t>
      </w:r>
    </w:p>
    <w:p w14:paraId="24F6B9C3" w14:textId="03B7889D" w:rsidR="003314BB" w:rsidRDefault="008E7161" w:rsidP="008E7161">
      <w:pPr>
        <w:spacing w:after="0"/>
      </w:pPr>
      <w:r>
        <w:t>Parish of</w:t>
      </w:r>
      <w:r w:rsidR="008F26B0">
        <w:t xml:space="preserve">: </w:t>
      </w:r>
      <w:r w:rsidR="00CE5D19">
        <w:t>Keswick</w:t>
      </w:r>
      <w:r w:rsidR="000931C5">
        <w:t xml:space="preserve"> and Intwood</w:t>
      </w:r>
      <w:bookmarkStart w:id="0" w:name="_GoBack"/>
      <w:bookmarkEnd w:id="0"/>
      <w:r w:rsidR="007C129A">
        <w:t xml:space="preserve"> </w:t>
      </w:r>
    </w:p>
    <w:p w14:paraId="284144FC" w14:textId="77777777" w:rsidR="008F26B0" w:rsidRDefault="008F26B0" w:rsidP="008E7161">
      <w:pPr>
        <w:spacing w:after="0"/>
      </w:pPr>
    </w:p>
    <w:p w14:paraId="6B003489" w14:textId="4BD39162" w:rsidR="008E7161" w:rsidRDefault="008E7161" w:rsidP="008E7161">
      <w:pPr>
        <w:spacing w:after="0"/>
      </w:pPr>
      <w:r>
        <w:t>Year from 1</w:t>
      </w:r>
      <w:r w:rsidRPr="008E7161">
        <w:rPr>
          <w:vertAlign w:val="superscript"/>
        </w:rPr>
        <w:t>st</w:t>
      </w:r>
      <w:r>
        <w:t xml:space="preserve"> April </w:t>
      </w:r>
      <w:r w:rsidR="003314BB">
        <w:t>201</w:t>
      </w:r>
      <w:r w:rsidR="00DC739B">
        <w:t>9</w:t>
      </w:r>
      <w:r w:rsidR="003314BB">
        <w:t xml:space="preserve"> </w:t>
      </w:r>
      <w:r>
        <w:t>to 31</w:t>
      </w:r>
      <w:r w:rsidRPr="008E7161">
        <w:rPr>
          <w:vertAlign w:val="superscript"/>
        </w:rPr>
        <w:t>st</w:t>
      </w:r>
      <w:r>
        <w:t xml:space="preserve"> March</w:t>
      </w:r>
      <w:r w:rsidR="003314BB">
        <w:t xml:space="preserve"> 20</w:t>
      </w:r>
      <w:r w:rsidR="00DC739B">
        <w:t>20</w:t>
      </w:r>
      <w:r>
        <w:t xml:space="preserve"> </w:t>
      </w:r>
      <w:r w:rsidR="003314BB">
        <w:t xml:space="preserve"> </w:t>
      </w:r>
    </w:p>
    <w:p w14:paraId="01EC666E" w14:textId="77777777" w:rsidR="008E7161" w:rsidRDefault="008E716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17"/>
        <w:gridCol w:w="2699"/>
      </w:tblGrid>
      <w:tr w:rsidR="008E7161" w14:paraId="41AA2B54" w14:textId="77777777" w:rsidTr="001D0B0A">
        <w:tc>
          <w:tcPr>
            <w:tcW w:w="6317" w:type="dxa"/>
          </w:tcPr>
          <w:p w14:paraId="65224AC6" w14:textId="0F736610" w:rsidR="008E7161" w:rsidRDefault="008E7161">
            <w:r>
              <w:t xml:space="preserve">Total CIL receipts for </w:t>
            </w:r>
            <w:r w:rsidR="00DC739B">
              <w:t>2019/2020</w:t>
            </w:r>
            <w:r>
              <w:t xml:space="preserve"> </w:t>
            </w:r>
          </w:p>
          <w:p w14:paraId="6F9B6C57" w14:textId="77777777" w:rsidR="008E7161" w:rsidRDefault="008E7161">
            <w:r>
              <w:t xml:space="preserve"> </w:t>
            </w:r>
          </w:p>
        </w:tc>
        <w:tc>
          <w:tcPr>
            <w:tcW w:w="2699" w:type="dxa"/>
          </w:tcPr>
          <w:p w14:paraId="3898315A" w14:textId="2D435BFD" w:rsidR="008E7161" w:rsidRDefault="008904D5" w:rsidP="00B76A73">
            <w:r>
              <w:t>NIL</w:t>
            </w:r>
          </w:p>
        </w:tc>
      </w:tr>
      <w:tr w:rsidR="008E7161" w14:paraId="6F7EEEEB" w14:textId="77777777" w:rsidTr="001D0B0A">
        <w:tc>
          <w:tcPr>
            <w:tcW w:w="6317" w:type="dxa"/>
          </w:tcPr>
          <w:p w14:paraId="70A49C67" w14:textId="12C5A184" w:rsidR="00D07A67" w:rsidRDefault="008E7161" w:rsidP="002B612A">
            <w:r>
              <w:t>Total CIL receipts retained from years</w:t>
            </w:r>
            <w:r w:rsidR="002B612A">
              <w:t>:</w:t>
            </w:r>
            <w:r>
              <w:t xml:space="preserve">  </w:t>
            </w:r>
            <w:r w:rsidR="002B612A">
              <w:t>1.4.</w:t>
            </w:r>
            <w:r>
              <w:t>20</w:t>
            </w:r>
            <w:r w:rsidR="00FF4215">
              <w:t>1</w:t>
            </w:r>
            <w:r w:rsidR="00DC739B">
              <w:t>4</w:t>
            </w:r>
            <w:r w:rsidR="002B612A">
              <w:t xml:space="preserve"> -  31.3.</w:t>
            </w:r>
            <w:r>
              <w:t>20</w:t>
            </w:r>
            <w:r w:rsidR="00FF4215">
              <w:t>1</w:t>
            </w:r>
            <w:r w:rsidR="00DC739B">
              <w:t>5</w:t>
            </w:r>
          </w:p>
          <w:p w14:paraId="7D789D11" w14:textId="77777777" w:rsidR="002B612A" w:rsidRDefault="002B612A" w:rsidP="002B612A"/>
        </w:tc>
        <w:tc>
          <w:tcPr>
            <w:tcW w:w="2699" w:type="dxa"/>
          </w:tcPr>
          <w:p w14:paraId="172E8A5E" w14:textId="64566763" w:rsidR="008E7161" w:rsidRDefault="008904D5" w:rsidP="00FC764C">
            <w:r>
              <w:t>NIL</w:t>
            </w:r>
          </w:p>
        </w:tc>
      </w:tr>
      <w:tr w:rsidR="007C129A" w14:paraId="754F9203" w14:textId="77777777" w:rsidTr="001D0B0A">
        <w:tc>
          <w:tcPr>
            <w:tcW w:w="6317" w:type="dxa"/>
          </w:tcPr>
          <w:p w14:paraId="6E737516" w14:textId="77ED87A3" w:rsidR="007C129A" w:rsidRDefault="007C129A">
            <w:r>
              <w:t xml:space="preserve">                                                                       1.4.201</w:t>
            </w:r>
            <w:r w:rsidR="00DC739B">
              <w:t>5</w:t>
            </w:r>
            <w:r>
              <w:t xml:space="preserve"> – 31.3.201</w:t>
            </w:r>
            <w:r w:rsidR="00DC739B">
              <w:t>6</w:t>
            </w:r>
          </w:p>
          <w:p w14:paraId="5E5FBEE2" w14:textId="77777777" w:rsidR="007C129A" w:rsidRDefault="007C129A"/>
        </w:tc>
        <w:tc>
          <w:tcPr>
            <w:tcW w:w="2699" w:type="dxa"/>
          </w:tcPr>
          <w:p w14:paraId="1A2AC18A" w14:textId="77C38265" w:rsidR="007C129A" w:rsidRDefault="008904D5">
            <w:r>
              <w:t>NIL</w:t>
            </w:r>
          </w:p>
        </w:tc>
      </w:tr>
      <w:tr w:rsidR="00DC739B" w14:paraId="16181565" w14:textId="77777777" w:rsidTr="001D0B0A">
        <w:tc>
          <w:tcPr>
            <w:tcW w:w="6317" w:type="dxa"/>
          </w:tcPr>
          <w:p w14:paraId="01506837" w14:textId="77777777" w:rsidR="00DC739B" w:rsidRDefault="00DC739B">
            <w:r>
              <w:t xml:space="preserve">                                                                       1.4.2016 – 31.3.2017   </w:t>
            </w:r>
          </w:p>
          <w:p w14:paraId="73C9AE74" w14:textId="310AAB0A" w:rsidR="00DC739B" w:rsidRDefault="00DC739B"/>
        </w:tc>
        <w:tc>
          <w:tcPr>
            <w:tcW w:w="2699" w:type="dxa"/>
          </w:tcPr>
          <w:p w14:paraId="1B368850" w14:textId="1952DD4B" w:rsidR="00DC739B" w:rsidRDefault="008904D5">
            <w:r>
              <w:t>NIL</w:t>
            </w:r>
          </w:p>
        </w:tc>
      </w:tr>
      <w:tr w:rsidR="00DC739B" w14:paraId="5AB50AB1" w14:textId="77777777" w:rsidTr="001D0B0A">
        <w:tc>
          <w:tcPr>
            <w:tcW w:w="6317" w:type="dxa"/>
          </w:tcPr>
          <w:p w14:paraId="0C8BB69C" w14:textId="77777777" w:rsidR="00DC739B" w:rsidRDefault="00DC739B">
            <w:r>
              <w:t xml:space="preserve">                                                                       1.4.2017 – 31.3.2018</w:t>
            </w:r>
          </w:p>
          <w:p w14:paraId="3F0A5DC8" w14:textId="04BAC7B2" w:rsidR="00DC739B" w:rsidRDefault="00DC739B"/>
        </w:tc>
        <w:tc>
          <w:tcPr>
            <w:tcW w:w="2699" w:type="dxa"/>
          </w:tcPr>
          <w:p w14:paraId="0BBC87DE" w14:textId="087BC2C1" w:rsidR="00DC739B" w:rsidRDefault="008904D5">
            <w:r>
              <w:t>£266.00</w:t>
            </w:r>
          </w:p>
        </w:tc>
      </w:tr>
      <w:tr w:rsidR="00DC739B" w14:paraId="71E092F5" w14:textId="77777777" w:rsidTr="001D0B0A">
        <w:tc>
          <w:tcPr>
            <w:tcW w:w="6317" w:type="dxa"/>
          </w:tcPr>
          <w:p w14:paraId="1A81D793" w14:textId="77777777" w:rsidR="00DC739B" w:rsidRDefault="00DC739B">
            <w:r>
              <w:t xml:space="preserve">                                                                       1.4.2018 – 31.3.2019 </w:t>
            </w:r>
          </w:p>
          <w:p w14:paraId="66A2EFDA" w14:textId="66E92D75" w:rsidR="00DC739B" w:rsidRDefault="00DC739B"/>
        </w:tc>
        <w:tc>
          <w:tcPr>
            <w:tcW w:w="2699" w:type="dxa"/>
          </w:tcPr>
          <w:p w14:paraId="13D873D6" w14:textId="3C0E29A2" w:rsidR="00DC739B" w:rsidRDefault="008904D5">
            <w:r>
              <w:t>NIL</w:t>
            </w:r>
          </w:p>
        </w:tc>
      </w:tr>
      <w:tr w:rsidR="008E7161" w14:paraId="46ABBE85" w14:textId="77777777" w:rsidTr="001D0B0A">
        <w:tc>
          <w:tcPr>
            <w:tcW w:w="6317" w:type="dxa"/>
          </w:tcPr>
          <w:p w14:paraId="08A176DA" w14:textId="54C1CC7F" w:rsidR="008E7161" w:rsidRDefault="00801D9E">
            <w:r>
              <w:t xml:space="preserve">Total CIL Expenditure for </w:t>
            </w:r>
            <w:r w:rsidR="00DC739B">
              <w:t>2019/2020</w:t>
            </w:r>
            <w:r>
              <w:t xml:space="preserve"> as listed below </w:t>
            </w:r>
          </w:p>
          <w:p w14:paraId="3559431E" w14:textId="77777777" w:rsidR="00801D9E" w:rsidRDefault="00801D9E"/>
        </w:tc>
        <w:tc>
          <w:tcPr>
            <w:tcW w:w="2699" w:type="dxa"/>
          </w:tcPr>
          <w:p w14:paraId="3C709909" w14:textId="4A7F73B1" w:rsidR="008E7161" w:rsidRDefault="00E165DE" w:rsidP="00E165DE">
            <w:r>
              <w:t>NIL</w:t>
            </w:r>
          </w:p>
        </w:tc>
      </w:tr>
      <w:tr w:rsidR="008E7161" w14:paraId="04C9EA32" w14:textId="77777777" w:rsidTr="001D0B0A">
        <w:tc>
          <w:tcPr>
            <w:tcW w:w="6317" w:type="dxa"/>
          </w:tcPr>
          <w:p w14:paraId="45B8BC66" w14:textId="39BF8217" w:rsidR="008E7161" w:rsidRDefault="00801D9E" w:rsidP="0079540F">
            <w:r>
              <w:t xml:space="preserve">Total amount of CIL receipts received in </w:t>
            </w:r>
            <w:r w:rsidR="00DC739B">
              <w:t>2019/2020</w:t>
            </w:r>
            <w:r w:rsidR="007C129A">
              <w:t xml:space="preserve"> </w:t>
            </w:r>
            <w:r>
              <w:t xml:space="preserve">retained at the end of </w:t>
            </w:r>
            <w:r w:rsidR="0079540F">
              <w:t>31</w:t>
            </w:r>
            <w:r w:rsidR="0079540F" w:rsidRPr="0079540F">
              <w:rPr>
                <w:vertAlign w:val="superscript"/>
              </w:rPr>
              <w:t>st</w:t>
            </w:r>
            <w:r w:rsidR="0079540F">
              <w:t xml:space="preserve"> March 20</w:t>
            </w:r>
            <w:r w:rsidR="00DC739B">
              <w:t>20</w:t>
            </w:r>
          </w:p>
        </w:tc>
        <w:tc>
          <w:tcPr>
            <w:tcW w:w="2699" w:type="dxa"/>
          </w:tcPr>
          <w:p w14:paraId="5B2064DA" w14:textId="43922EFE" w:rsidR="008E7161" w:rsidRDefault="00E165DE" w:rsidP="00E165DE">
            <w:r>
              <w:t>NIL</w:t>
            </w:r>
          </w:p>
        </w:tc>
      </w:tr>
      <w:tr w:rsidR="008E7161" w14:paraId="615C3F35" w14:textId="77777777" w:rsidTr="001D0B0A">
        <w:tc>
          <w:tcPr>
            <w:tcW w:w="6317" w:type="dxa"/>
          </w:tcPr>
          <w:p w14:paraId="512A4253" w14:textId="309F3848" w:rsidR="008E7161" w:rsidRDefault="00801D9E" w:rsidP="0079540F">
            <w:r>
              <w:t xml:space="preserve">Total amount of CIL receipts from previous years retained at the end of </w:t>
            </w:r>
            <w:r w:rsidR="0079540F">
              <w:t>31</w:t>
            </w:r>
            <w:r w:rsidR="0079540F" w:rsidRPr="0079540F">
              <w:rPr>
                <w:vertAlign w:val="superscript"/>
              </w:rPr>
              <w:t>st</w:t>
            </w:r>
            <w:r w:rsidR="0079540F">
              <w:t xml:space="preserve"> March 20</w:t>
            </w:r>
            <w:r w:rsidR="00DC739B">
              <w:t>20</w:t>
            </w:r>
          </w:p>
        </w:tc>
        <w:tc>
          <w:tcPr>
            <w:tcW w:w="2699" w:type="dxa"/>
          </w:tcPr>
          <w:p w14:paraId="5D3F52E7" w14:textId="5E68D75C" w:rsidR="008E7161" w:rsidRDefault="00E165DE" w:rsidP="00E165DE">
            <w:r>
              <w:t>£266.00</w:t>
            </w:r>
          </w:p>
        </w:tc>
      </w:tr>
    </w:tbl>
    <w:p w14:paraId="2AF1C58C" w14:textId="77777777" w:rsidR="008E7161" w:rsidRDefault="008E7161"/>
    <w:p w14:paraId="183457EA" w14:textId="77777777" w:rsidR="008E7161" w:rsidRDefault="00801D9E">
      <w:r>
        <w:t xml:space="preserve">Summary of CIL expenditure during the year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5"/>
        <w:gridCol w:w="4501"/>
      </w:tblGrid>
      <w:tr w:rsidR="00801D9E" w14:paraId="16566ACA" w14:textId="77777777" w:rsidTr="00212AF0">
        <w:tc>
          <w:tcPr>
            <w:tcW w:w="4515" w:type="dxa"/>
          </w:tcPr>
          <w:p w14:paraId="2B1D6D7F" w14:textId="77777777" w:rsidR="00801D9E" w:rsidRDefault="00801D9E">
            <w:r>
              <w:t xml:space="preserve">Purpose </w:t>
            </w:r>
          </w:p>
        </w:tc>
        <w:tc>
          <w:tcPr>
            <w:tcW w:w="4501" w:type="dxa"/>
          </w:tcPr>
          <w:p w14:paraId="22FE7189" w14:textId="77777777" w:rsidR="00801D9E" w:rsidRDefault="00801D9E">
            <w:r>
              <w:t xml:space="preserve">Amount </w:t>
            </w:r>
          </w:p>
        </w:tc>
      </w:tr>
      <w:tr w:rsidR="00801D9E" w14:paraId="1EA74A4F" w14:textId="77777777" w:rsidTr="00212AF0">
        <w:tc>
          <w:tcPr>
            <w:tcW w:w="4515" w:type="dxa"/>
          </w:tcPr>
          <w:p w14:paraId="0C4B8EF1" w14:textId="0452F8A9" w:rsidR="00801D9E" w:rsidRDefault="00E165DE">
            <w:r>
              <w:t>No expenditure incurred.</w:t>
            </w:r>
          </w:p>
        </w:tc>
        <w:tc>
          <w:tcPr>
            <w:tcW w:w="4501" w:type="dxa"/>
          </w:tcPr>
          <w:p w14:paraId="49B778EF" w14:textId="5C577017" w:rsidR="00801D9E" w:rsidRDefault="00E165DE">
            <w:r>
              <w:t>Nil</w:t>
            </w:r>
          </w:p>
        </w:tc>
      </w:tr>
      <w:tr w:rsidR="00801D9E" w14:paraId="560C4D9A" w14:textId="77777777" w:rsidTr="00212AF0">
        <w:tc>
          <w:tcPr>
            <w:tcW w:w="4515" w:type="dxa"/>
          </w:tcPr>
          <w:p w14:paraId="12DA783E" w14:textId="02E217A1" w:rsidR="00801D9E" w:rsidRDefault="00801D9E"/>
        </w:tc>
        <w:tc>
          <w:tcPr>
            <w:tcW w:w="4501" w:type="dxa"/>
          </w:tcPr>
          <w:p w14:paraId="62439732" w14:textId="0CCF2C45" w:rsidR="00801D9E" w:rsidRDefault="00801D9E"/>
        </w:tc>
      </w:tr>
      <w:tr w:rsidR="00801D9E" w14:paraId="34E93A9A" w14:textId="77777777" w:rsidTr="00212AF0">
        <w:tc>
          <w:tcPr>
            <w:tcW w:w="4515" w:type="dxa"/>
          </w:tcPr>
          <w:p w14:paraId="3109F120" w14:textId="478B9E15" w:rsidR="00801D9E" w:rsidRDefault="00801D9E"/>
        </w:tc>
        <w:tc>
          <w:tcPr>
            <w:tcW w:w="4501" w:type="dxa"/>
          </w:tcPr>
          <w:p w14:paraId="65742CD8" w14:textId="36B136AF" w:rsidR="00801D9E" w:rsidRDefault="00801D9E"/>
        </w:tc>
      </w:tr>
      <w:tr w:rsidR="00801D9E" w14:paraId="75C04A3F" w14:textId="77777777" w:rsidTr="00212AF0">
        <w:tc>
          <w:tcPr>
            <w:tcW w:w="4515" w:type="dxa"/>
          </w:tcPr>
          <w:p w14:paraId="727A0181" w14:textId="750FDB9A" w:rsidR="00801D9E" w:rsidRDefault="00801D9E"/>
        </w:tc>
        <w:tc>
          <w:tcPr>
            <w:tcW w:w="4501" w:type="dxa"/>
          </w:tcPr>
          <w:p w14:paraId="4D98B0B7" w14:textId="523C798C" w:rsidR="00801D9E" w:rsidRDefault="00801D9E"/>
        </w:tc>
      </w:tr>
      <w:tr w:rsidR="00801D9E" w14:paraId="583FB136" w14:textId="77777777" w:rsidTr="00212AF0">
        <w:tc>
          <w:tcPr>
            <w:tcW w:w="4515" w:type="dxa"/>
          </w:tcPr>
          <w:p w14:paraId="6CED570F" w14:textId="566CED5C" w:rsidR="00801D9E" w:rsidRDefault="00801D9E"/>
        </w:tc>
        <w:tc>
          <w:tcPr>
            <w:tcW w:w="4501" w:type="dxa"/>
          </w:tcPr>
          <w:p w14:paraId="6831C42C" w14:textId="7C68AAC9" w:rsidR="00801D9E" w:rsidRDefault="00801D9E"/>
        </w:tc>
      </w:tr>
      <w:tr w:rsidR="00801D9E" w14:paraId="4F30EF8B" w14:textId="77777777" w:rsidTr="00212AF0">
        <w:tc>
          <w:tcPr>
            <w:tcW w:w="4515" w:type="dxa"/>
          </w:tcPr>
          <w:p w14:paraId="1E7E4DAB" w14:textId="02B159CA" w:rsidR="00801D9E" w:rsidRDefault="00801D9E"/>
        </w:tc>
        <w:tc>
          <w:tcPr>
            <w:tcW w:w="4501" w:type="dxa"/>
          </w:tcPr>
          <w:p w14:paraId="6E7665EC" w14:textId="2BDAC481" w:rsidR="00801D9E" w:rsidRDefault="00801D9E"/>
        </w:tc>
      </w:tr>
    </w:tbl>
    <w:p w14:paraId="01239108" w14:textId="77777777" w:rsidR="00801D9E" w:rsidRDefault="00801D9E"/>
    <w:p w14:paraId="5379FCF7" w14:textId="48CE557B" w:rsidR="007C129A" w:rsidRDefault="007C129A">
      <w:r>
        <w:t>Completed by</w:t>
      </w:r>
      <w:r w:rsidR="00BB4303">
        <w:t>:</w:t>
      </w:r>
      <w:r w:rsidR="00BB4303">
        <w:tab/>
      </w:r>
      <w:r w:rsidR="00E165DE">
        <w:t xml:space="preserve"> Phillip Brooks.</w:t>
      </w:r>
      <w:r w:rsidR="00BB4303" w:rsidRPr="00F158A7">
        <w:rPr>
          <w:rFonts w:ascii="Bradley Hand ITC" w:hAnsi="Bradley Hand ITC"/>
          <w:b/>
          <w:sz w:val="32"/>
          <w:szCs w:val="32"/>
        </w:rPr>
        <w:t xml:space="preserve">    </w:t>
      </w:r>
    </w:p>
    <w:p w14:paraId="09EA7BC8" w14:textId="2EB2221B" w:rsidR="00463EE5" w:rsidRDefault="00463EE5">
      <w:r>
        <w:t>Position</w:t>
      </w:r>
      <w:r w:rsidR="00BB4303">
        <w:t>:</w:t>
      </w:r>
      <w:r>
        <w:t xml:space="preserve"> </w:t>
      </w:r>
      <w:r w:rsidR="00E165DE">
        <w:t xml:space="preserve"> Clerk and RFO.</w:t>
      </w:r>
      <w:r w:rsidR="00F158A7">
        <w:t xml:space="preserve"> </w:t>
      </w:r>
      <w:r w:rsidR="00212AF0">
        <w:t xml:space="preserve"> </w:t>
      </w:r>
    </w:p>
    <w:p w14:paraId="039B584A" w14:textId="02D33829" w:rsidR="007C129A" w:rsidRDefault="007C129A">
      <w:r>
        <w:t>Date:</w:t>
      </w:r>
      <w:r w:rsidR="00E165DE">
        <w:t xml:space="preserve"> 25</w:t>
      </w:r>
      <w:r w:rsidR="00E165DE" w:rsidRPr="00E165DE">
        <w:rPr>
          <w:vertAlign w:val="superscript"/>
        </w:rPr>
        <w:t>th</w:t>
      </w:r>
      <w:r w:rsidR="00E165DE">
        <w:t xml:space="preserve"> April 2020.</w:t>
      </w:r>
      <w:r>
        <w:t xml:space="preserve"> </w:t>
      </w:r>
      <w:r w:rsidR="008431CF">
        <w:t xml:space="preserve"> </w:t>
      </w:r>
    </w:p>
    <w:sectPr w:rsidR="007C12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MDQ0szC3tLQ0MzNT0lEKTi0uzszPAykwrAUAN7GgSSwAAAA="/>
  </w:docVars>
  <w:rsids>
    <w:rsidRoot w:val="008E7161"/>
    <w:rsid w:val="000019DD"/>
    <w:rsid w:val="000041F0"/>
    <w:rsid w:val="00011869"/>
    <w:rsid w:val="000141CD"/>
    <w:rsid w:val="0001515F"/>
    <w:rsid w:val="00015F6A"/>
    <w:rsid w:val="000164A9"/>
    <w:rsid w:val="00020725"/>
    <w:rsid w:val="0002082D"/>
    <w:rsid w:val="000251CE"/>
    <w:rsid w:val="000256F3"/>
    <w:rsid w:val="00025DBC"/>
    <w:rsid w:val="00034893"/>
    <w:rsid w:val="0003797D"/>
    <w:rsid w:val="00040885"/>
    <w:rsid w:val="000437CE"/>
    <w:rsid w:val="00055BDA"/>
    <w:rsid w:val="00086E3A"/>
    <w:rsid w:val="000931C5"/>
    <w:rsid w:val="00097552"/>
    <w:rsid w:val="000A02EB"/>
    <w:rsid w:val="000A2167"/>
    <w:rsid w:val="000A5E6F"/>
    <w:rsid w:val="000B5A83"/>
    <w:rsid w:val="000D157C"/>
    <w:rsid w:val="000D38B1"/>
    <w:rsid w:val="000E0530"/>
    <w:rsid w:val="000E6CA1"/>
    <w:rsid w:val="000E6F53"/>
    <w:rsid w:val="000F2C01"/>
    <w:rsid w:val="000F6F9D"/>
    <w:rsid w:val="000F7761"/>
    <w:rsid w:val="000F78C2"/>
    <w:rsid w:val="000F7CCA"/>
    <w:rsid w:val="001032CC"/>
    <w:rsid w:val="00116910"/>
    <w:rsid w:val="0012260C"/>
    <w:rsid w:val="00140F41"/>
    <w:rsid w:val="001524E2"/>
    <w:rsid w:val="00154E0B"/>
    <w:rsid w:val="00157103"/>
    <w:rsid w:val="0017285A"/>
    <w:rsid w:val="00184B92"/>
    <w:rsid w:val="001910D1"/>
    <w:rsid w:val="00193A97"/>
    <w:rsid w:val="00196FC1"/>
    <w:rsid w:val="001A1BE6"/>
    <w:rsid w:val="001A29DE"/>
    <w:rsid w:val="001A4B59"/>
    <w:rsid w:val="001B20F3"/>
    <w:rsid w:val="001B3D1A"/>
    <w:rsid w:val="001B4EDF"/>
    <w:rsid w:val="001C0103"/>
    <w:rsid w:val="001C16F2"/>
    <w:rsid w:val="001C2C21"/>
    <w:rsid w:val="001C7622"/>
    <w:rsid w:val="001D0B0A"/>
    <w:rsid w:val="001D7CA1"/>
    <w:rsid w:val="001E3126"/>
    <w:rsid w:val="001E3DA4"/>
    <w:rsid w:val="001E5562"/>
    <w:rsid w:val="001E7105"/>
    <w:rsid w:val="00203B42"/>
    <w:rsid w:val="0020513E"/>
    <w:rsid w:val="00205B7D"/>
    <w:rsid w:val="00205F62"/>
    <w:rsid w:val="00212AF0"/>
    <w:rsid w:val="00214AC1"/>
    <w:rsid w:val="00227CF8"/>
    <w:rsid w:val="002315F1"/>
    <w:rsid w:val="002338F5"/>
    <w:rsid w:val="00237B2D"/>
    <w:rsid w:val="00242D9E"/>
    <w:rsid w:val="00242EB5"/>
    <w:rsid w:val="00244685"/>
    <w:rsid w:val="002467E6"/>
    <w:rsid w:val="00246C5E"/>
    <w:rsid w:val="002501FC"/>
    <w:rsid w:val="00251473"/>
    <w:rsid w:val="00251C27"/>
    <w:rsid w:val="00251E3B"/>
    <w:rsid w:val="0027347F"/>
    <w:rsid w:val="00280E01"/>
    <w:rsid w:val="00291A6E"/>
    <w:rsid w:val="002959D2"/>
    <w:rsid w:val="002A37F7"/>
    <w:rsid w:val="002A724C"/>
    <w:rsid w:val="002B534C"/>
    <w:rsid w:val="002B612A"/>
    <w:rsid w:val="002C30AD"/>
    <w:rsid w:val="002C67F3"/>
    <w:rsid w:val="002D05AD"/>
    <w:rsid w:val="002D0B6A"/>
    <w:rsid w:val="002E7005"/>
    <w:rsid w:val="002F06F8"/>
    <w:rsid w:val="002F1A75"/>
    <w:rsid w:val="002F1CC6"/>
    <w:rsid w:val="002F3A6D"/>
    <w:rsid w:val="002F4CA8"/>
    <w:rsid w:val="00310620"/>
    <w:rsid w:val="00310F62"/>
    <w:rsid w:val="00311005"/>
    <w:rsid w:val="003153F9"/>
    <w:rsid w:val="00321A94"/>
    <w:rsid w:val="00321C55"/>
    <w:rsid w:val="00324A51"/>
    <w:rsid w:val="00325A6E"/>
    <w:rsid w:val="003314BB"/>
    <w:rsid w:val="00333445"/>
    <w:rsid w:val="00333E3B"/>
    <w:rsid w:val="0033423B"/>
    <w:rsid w:val="00334ED1"/>
    <w:rsid w:val="0034392F"/>
    <w:rsid w:val="00357C63"/>
    <w:rsid w:val="003649B3"/>
    <w:rsid w:val="0036764F"/>
    <w:rsid w:val="00367CFB"/>
    <w:rsid w:val="00374A22"/>
    <w:rsid w:val="0037775F"/>
    <w:rsid w:val="00380AFD"/>
    <w:rsid w:val="00380E3C"/>
    <w:rsid w:val="003859FA"/>
    <w:rsid w:val="00386340"/>
    <w:rsid w:val="00391A8B"/>
    <w:rsid w:val="00397C2C"/>
    <w:rsid w:val="003A0EBC"/>
    <w:rsid w:val="003A120A"/>
    <w:rsid w:val="003A2823"/>
    <w:rsid w:val="003A5C99"/>
    <w:rsid w:val="003A6B4B"/>
    <w:rsid w:val="003B3E7E"/>
    <w:rsid w:val="003B580E"/>
    <w:rsid w:val="003B60B8"/>
    <w:rsid w:val="003C1332"/>
    <w:rsid w:val="003C3A2A"/>
    <w:rsid w:val="003C5F0B"/>
    <w:rsid w:val="003D3A1D"/>
    <w:rsid w:val="003D5354"/>
    <w:rsid w:val="003D5D60"/>
    <w:rsid w:val="003D6284"/>
    <w:rsid w:val="003D7541"/>
    <w:rsid w:val="003E281A"/>
    <w:rsid w:val="003F26DB"/>
    <w:rsid w:val="003F29E7"/>
    <w:rsid w:val="003F4570"/>
    <w:rsid w:val="003F5428"/>
    <w:rsid w:val="003F6415"/>
    <w:rsid w:val="003F7F1E"/>
    <w:rsid w:val="0040334E"/>
    <w:rsid w:val="00407921"/>
    <w:rsid w:val="00407925"/>
    <w:rsid w:val="00410561"/>
    <w:rsid w:val="00416EE3"/>
    <w:rsid w:val="00422771"/>
    <w:rsid w:val="00442E98"/>
    <w:rsid w:val="004464AF"/>
    <w:rsid w:val="004513EC"/>
    <w:rsid w:val="00451587"/>
    <w:rsid w:val="00456B7D"/>
    <w:rsid w:val="00461636"/>
    <w:rsid w:val="00463EE5"/>
    <w:rsid w:val="00490448"/>
    <w:rsid w:val="00491100"/>
    <w:rsid w:val="0049287E"/>
    <w:rsid w:val="004A0B09"/>
    <w:rsid w:val="004A2DA4"/>
    <w:rsid w:val="004A2E57"/>
    <w:rsid w:val="004A4072"/>
    <w:rsid w:val="004A706F"/>
    <w:rsid w:val="004B00BE"/>
    <w:rsid w:val="004C51BC"/>
    <w:rsid w:val="004C536A"/>
    <w:rsid w:val="004D0EE6"/>
    <w:rsid w:val="004D22C3"/>
    <w:rsid w:val="004D3651"/>
    <w:rsid w:val="004E3E08"/>
    <w:rsid w:val="004E667F"/>
    <w:rsid w:val="004F1565"/>
    <w:rsid w:val="004F4CE6"/>
    <w:rsid w:val="004F51A9"/>
    <w:rsid w:val="0050122A"/>
    <w:rsid w:val="00501CD1"/>
    <w:rsid w:val="00505FD9"/>
    <w:rsid w:val="0050660F"/>
    <w:rsid w:val="00511C84"/>
    <w:rsid w:val="00521F9D"/>
    <w:rsid w:val="0052330B"/>
    <w:rsid w:val="00530BD2"/>
    <w:rsid w:val="005334A3"/>
    <w:rsid w:val="00535199"/>
    <w:rsid w:val="00544CE0"/>
    <w:rsid w:val="00546DEE"/>
    <w:rsid w:val="00547F01"/>
    <w:rsid w:val="00553F5F"/>
    <w:rsid w:val="00556EF8"/>
    <w:rsid w:val="00563709"/>
    <w:rsid w:val="00563D0C"/>
    <w:rsid w:val="00565664"/>
    <w:rsid w:val="005661AF"/>
    <w:rsid w:val="00571E18"/>
    <w:rsid w:val="005750B1"/>
    <w:rsid w:val="0057654F"/>
    <w:rsid w:val="00582330"/>
    <w:rsid w:val="0058252C"/>
    <w:rsid w:val="0059048C"/>
    <w:rsid w:val="00593A73"/>
    <w:rsid w:val="005A04B4"/>
    <w:rsid w:val="005A074D"/>
    <w:rsid w:val="005A3B7A"/>
    <w:rsid w:val="005A4EFF"/>
    <w:rsid w:val="005A7F92"/>
    <w:rsid w:val="005B0FAB"/>
    <w:rsid w:val="005B6149"/>
    <w:rsid w:val="005B6EEC"/>
    <w:rsid w:val="005B7934"/>
    <w:rsid w:val="005C13D6"/>
    <w:rsid w:val="005C50E6"/>
    <w:rsid w:val="005C6A6E"/>
    <w:rsid w:val="005D2412"/>
    <w:rsid w:val="005D2578"/>
    <w:rsid w:val="005D5707"/>
    <w:rsid w:val="005E43E4"/>
    <w:rsid w:val="005E60AC"/>
    <w:rsid w:val="005F052B"/>
    <w:rsid w:val="005F0691"/>
    <w:rsid w:val="005F2CEA"/>
    <w:rsid w:val="005F2D36"/>
    <w:rsid w:val="006012A8"/>
    <w:rsid w:val="0060719B"/>
    <w:rsid w:val="006145C1"/>
    <w:rsid w:val="006168B5"/>
    <w:rsid w:val="006265AA"/>
    <w:rsid w:val="00633098"/>
    <w:rsid w:val="006364B6"/>
    <w:rsid w:val="006473E0"/>
    <w:rsid w:val="006538FC"/>
    <w:rsid w:val="0065433B"/>
    <w:rsid w:val="00656084"/>
    <w:rsid w:val="006640D0"/>
    <w:rsid w:val="00671ABD"/>
    <w:rsid w:val="0068213E"/>
    <w:rsid w:val="006832AC"/>
    <w:rsid w:val="0068712F"/>
    <w:rsid w:val="00687AB1"/>
    <w:rsid w:val="0069080C"/>
    <w:rsid w:val="00691915"/>
    <w:rsid w:val="00694113"/>
    <w:rsid w:val="006A5A9E"/>
    <w:rsid w:val="006A7611"/>
    <w:rsid w:val="006B1EA9"/>
    <w:rsid w:val="006B2630"/>
    <w:rsid w:val="006C05D3"/>
    <w:rsid w:val="006D141C"/>
    <w:rsid w:val="006D1DE4"/>
    <w:rsid w:val="006D3EA8"/>
    <w:rsid w:val="006D5ADA"/>
    <w:rsid w:val="006D6E50"/>
    <w:rsid w:val="006E3066"/>
    <w:rsid w:val="006E4B41"/>
    <w:rsid w:val="006F109B"/>
    <w:rsid w:val="0070189E"/>
    <w:rsid w:val="00704C15"/>
    <w:rsid w:val="00707555"/>
    <w:rsid w:val="0073276F"/>
    <w:rsid w:val="0073302F"/>
    <w:rsid w:val="007437A9"/>
    <w:rsid w:val="007521E4"/>
    <w:rsid w:val="00762B55"/>
    <w:rsid w:val="0076429A"/>
    <w:rsid w:val="00765FF0"/>
    <w:rsid w:val="0077271A"/>
    <w:rsid w:val="00772B73"/>
    <w:rsid w:val="00784730"/>
    <w:rsid w:val="0078533B"/>
    <w:rsid w:val="007864F0"/>
    <w:rsid w:val="007905C6"/>
    <w:rsid w:val="00792852"/>
    <w:rsid w:val="00792AD2"/>
    <w:rsid w:val="00792C18"/>
    <w:rsid w:val="0079540F"/>
    <w:rsid w:val="00795728"/>
    <w:rsid w:val="007B032F"/>
    <w:rsid w:val="007B09FD"/>
    <w:rsid w:val="007C129A"/>
    <w:rsid w:val="007C6AB3"/>
    <w:rsid w:val="007D1C7F"/>
    <w:rsid w:val="007D3599"/>
    <w:rsid w:val="007D6C9A"/>
    <w:rsid w:val="007E7877"/>
    <w:rsid w:val="007E7C47"/>
    <w:rsid w:val="007E7EAB"/>
    <w:rsid w:val="007F1D59"/>
    <w:rsid w:val="007F321C"/>
    <w:rsid w:val="007F4783"/>
    <w:rsid w:val="008004C1"/>
    <w:rsid w:val="00801D9E"/>
    <w:rsid w:val="00802BEC"/>
    <w:rsid w:val="008030BB"/>
    <w:rsid w:val="0080585F"/>
    <w:rsid w:val="0081136C"/>
    <w:rsid w:val="00820CE8"/>
    <w:rsid w:val="00833078"/>
    <w:rsid w:val="0083722F"/>
    <w:rsid w:val="008431CF"/>
    <w:rsid w:val="008438A4"/>
    <w:rsid w:val="00844769"/>
    <w:rsid w:val="00845E0D"/>
    <w:rsid w:val="0084772C"/>
    <w:rsid w:val="00847BAE"/>
    <w:rsid w:val="00850987"/>
    <w:rsid w:val="008526A0"/>
    <w:rsid w:val="008543BF"/>
    <w:rsid w:val="008544EE"/>
    <w:rsid w:val="00854FD4"/>
    <w:rsid w:val="00855F11"/>
    <w:rsid w:val="00860447"/>
    <w:rsid w:val="008642B7"/>
    <w:rsid w:val="0086518F"/>
    <w:rsid w:val="008700E0"/>
    <w:rsid w:val="00871A69"/>
    <w:rsid w:val="00875475"/>
    <w:rsid w:val="0087567A"/>
    <w:rsid w:val="0088766B"/>
    <w:rsid w:val="008904D5"/>
    <w:rsid w:val="00894C71"/>
    <w:rsid w:val="008A04B5"/>
    <w:rsid w:val="008A0EE1"/>
    <w:rsid w:val="008A18BF"/>
    <w:rsid w:val="008A2353"/>
    <w:rsid w:val="008A50A4"/>
    <w:rsid w:val="008C3EF8"/>
    <w:rsid w:val="008C686A"/>
    <w:rsid w:val="008D238F"/>
    <w:rsid w:val="008D28A1"/>
    <w:rsid w:val="008D2E83"/>
    <w:rsid w:val="008E23FB"/>
    <w:rsid w:val="008E7161"/>
    <w:rsid w:val="008F26B0"/>
    <w:rsid w:val="008F3A37"/>
    <w:rsid w:val="00900236"/>
    <w:rsid w:val="009032A6"/>
    <w:rsid w:val="0090482F"/>
    <w:rsid w:val="00912A0F"/>
    <w:rsid w:val="00915569"/>
    <w:rsid w:val="009160CA"/>
    <w:rsid w:val="00923343"/>
    <w:rsid w:val="0092517A"/>
    <w:rsid w:val="00931242"/>
    <w:rsid w:val="00933E60"/>
    <w:rsid w:val="00942BBB"/>
    <w:rsid w:val="009451E0"/>
    <w:rsid w:val="009508B1"/>
    <w:rsid w:val="0095177E"/>
    <w:rsid w:val="00953743"/>
    <w:rsid w:val="009541E2"/>
    <w:rsid w:val="00954B59"/>
    <w:rsid w:val="00955100"/>
    <w:rsid w:val="00961C3C"/>
    <w:rsid w:val="00961F74"/>
    <w:rsid w:val="00963078"/>
    <w:rsid w:val="00965CF2"/>
    <w:rsid w:val="009802B0"/>
    <w:rsid w:val="009804BC"/>
    <w:rsid w:val="00981EB0"/>
    <w:rsid w:val="009866E7"/>
    <w:rsid w:val="00986C89"/>
    <w:rsid w:val="00993656"/>
    <w:rsid w:val="00997620"/>
    <w:rsid w:val="009A1D21"/>
    <w:rsid w:val="009A5B2C"/>
    <w:rsid w:val="009A6F0D"/>
    <w:rsid w:val="009B5F4E"/>
    <w:rsid w:val="009B6A87"/>
    <w:rsid w:val="009B6B6F"/>
    <w:rsid w:val="009C2442"/>
    <w:rsid w:val="009C4D42"/>
    <w:rsid w:val="009C75EA"/>
    <w:rsid w:val="009D0D0E"/>
    <w:rsid w:val="009D3BB5"/>
    <w:rsid w:val="009D635B"/>
    <w:rsid w:val="009D6D74"/>
    <w:rsid w:val="009E0395"/>
    <w:rsid w:val="009E436E"/>
    <w:rsid w:val="009E6EFE"/>
    <w:rsid w:val="009E7744"/>
    <w:rsid w:val="009F0DB8"/>
    <w:rsid w:val="009F2807"/>
    <w:rsid w:val="009F2C6C"/>
    <w:rsid w:val="009F671F"/>
    <w:rsid w:val="009F6C53"/>
    <w:rsid w:val="009F75F2"/>
    <w:rsid w:val="00A0119B"/>
    <w:rsid w:val="00A024C2"/>
    <w:rsid w:val="00A05E4F"/>
    <w:rsid w:val="00A245D5"/>
    <w:rsid w:val="00A258F3"/>
    <w:rsid w:val="00A27CEF"/>
    <w:rsid w:val="00A33BC6"/>
    <w:rsid w:val="00A35133"/>
    <w:rsid w:val="00A41375"/>
    <w:rsid w:val="00A435B8"/>
    <w:rsid w:val="00A45910"/>
    <w:rsid w:val="00A51F08"/>
    <w:rsid w:val="00A57CE7"/>
    <w:rsid w:val="00A60525"/>
    <w:rsid w:val="00A663E9"/>
    <w:rsid w:val="00A66741"/>
    <w:rsid w:val="00A67991"/>
    <w:rsid w:val="00A74DD7"/>
    <w:rsid w:val="00A75394"/>
    <w:rsid w:val="00A7569E"/>
    <w:rsid w:val="00A76D48"/>
    <w:rsid w:val="00A838D9"/>
    <w:rsid w:val="00A838FF"/>
    <w:rsid w:val="00A84F86"/>
    <w:rsid w:val="00A9035A"/>
    <w:rsid w:val="00A92D3D"/>
    <w:rsid w:val="00A936C1"/>
    <w:rsid w:val="00A9606E"/>
    <w:rsid w:val="00AA0058"/>
    <w:rsid w:val="00AA48B4"/>
    <w:rsid w:val="00AA5CE4"/>
    <w:rsid w:val="00AB387A"/>
    <w:rsid w:val="00AB61FB"/>
    <w:rsid w:val="00AB7264"/>
    <w:rsid w:val="00AC3646"/>
    <w:rsid w:val="00AC58A5"/>
    <w:rsid w:val="00AD407C"/>
    <w:rsid w:val="00AD4369"/>
    <w:rsid w:val="00AD5482"/>
    <w:rsid w:val="00AD7DC9"/>
    <w:rsid w:val="00AE39FB"/>
    <w:rsid w:val="00AE4159"/>
    <w:rsid w:val="00AE436B"/>
    <w:rsid w:val="00AE63A8"/>
    <w:rsid w:val="00AE6459"/>
    <w:rsid w:val="00AF0C01"/>
    <w:rsid w:val="00AF2B9B"/>
    <w:rsid w:val="00AF2CBE"/>
    <w:rsid w:val="00AF426A"/>
    <w:rsid w:val="00AF5C73"/>
    <w:rsid w:val="00AF6ADC"/>
    <w:rsid w:val="00AF7DCF"/>
    <w:rsid w:val="00B020B8"/>
    <w:rsid w:val="00B128B4"/>
    <w:rsid w:val="00B21BA9"/>
    <w:rsid w:val="00B2264E"/>
    <w:rsid w:val="00B35F18"/>
    <w:rsid w:val="00B45630"/>
    <w:rsid w:val="00B47861"/>
    <w:rsid w:val="00B51429"/>
    <w:rsid w:val="00B54B6B"/>
    <w:rsid w:val="00B54E2A"/>
    <w:rsid w:val="00B61BA7"/>
    <w:rsid w:val="00B64654"/>
    <w:rsid w:val="00B65291"/>
    <w:rsid w:val="00B65639"/>
    <w:rsid w:val="00B76610"/>
    <w:rsid w:val="00B76A73"/>
    <w:rsid w:val="00B8021A"/>
    <w:rsid w:val="00B8026A"/>
    <w:rsid w:val="00B84542"/>
    <w:rsid w:val="00B85F0C"/>
    <w:rsid w:val="00B874C0"/>
    <w:rsid w:val="00B92CB7"/>
    <w:rsid w:val="00B95704"/>
    <w:rsid w:val="00BA2746"/>
    <w:rsid w:val="00BA3212"/>
    <w:rsid w:val="00BA53C3"/>
    <w:rsid w:val="00BB4303"/>
    <w:rsid w:val="00BC12E0"/>
    <w:rsid w:val="00BC3ECE"/>
    <w:rsid w:val="00BC6A51"/>
    <w:rsid w:val="00BD03B3"/>
    <w:rsid w:val="00BD1109"/>
    <w:rsid w:val="00BD4CA4"/>
    <w:rsid w:val="00BD7B5A"/>
    <w:rsid w:val="00BE68C8"/>
    <w:rsid w:val="00BF23F0"/>
    <w:rsid w:val="00BF69CD"/>
    <w:rsid w:val="00BF7D75"/>
    <w:rsid w:val="00C00917"/>
    <w:rsid w:val="00C01275"/>
    <w:rsid w:val="00C04664"/>
    <w:rsid w:val="00C051EA"/>
    <w:rsid w:val="00C2281B"/>
    <w:rsid w:val="00C26569"/>
    <w:rsid w:val="00C34E4F"/>
    <w:rsid w:val="00C4143C"/>
    <w:rsid w:val="00C4240F"/>
    <w:rsid w:val="00C44124"/>
    <w:rsid w:val="00C61B1C"/>
    <w:rsid w:val="00C62269"/>
    <w:rsid w:val="00C70318"/>
    <w:rsid w:val="00C72A8F"/>
    <w:rsid w:val="00C75BFB"/>
    <w:rsid w:val="00C76D83"/>
    <w:rsid w:val="00C82F5E"/>
    <w:rsid w:val="00C92AD2"/>
    <w:rsid w:val="00C950DE"/>
    <w:rsid w:val="00C96586"/>
    <w:rsid w:val="00CA3352"/>
    <w:rsid w:val="00CA6B51"/>
    <w:rsid w:val="00CB55F2"/>
    <w:rsid w:val="00CC37C6"/>
    <w:rsid w:val="00CC5D1E"/>
    <w:rsid w:val="00CC61F8"/>
    <w:rsid w:val="00CD073A"/>
    <w:rsid w:val="00CD0F41"/>
    <w:rsid w:val="00CD1A8D"/>
    <w:rsid w:val="00CD222F"/>
    <w:rsid w:val="00CE4674"/>
    <w:rsid w:val="00CE5D19"/>
    <w:rsid w:val="00CE60C8"/>
    <w:rsid w:val="00CF216B"/>
    <w:rsid w:val="00D039AF"/>
    <w:rsid w:val="00D05AD9"/>
    <w:rsid w:val="00D07A67"/>
    <w:rsid w:val="00D11477"/>
    <w:rsid w:val="00D1338E"/>
    <w:rsid w:val="00D1347D"/>
    <w:rsid w:val="00D136CC"/>
    <w:rsid w:val="00D21B5E"/>
    <w:rsid w:val="00D25597"/>
    <w:rsid w:val="00D26885"/>
    <w:rsid w:val="00D372AA"/>
    <w:rsid w:val="00D41BD1"/>
    <w:rsid w:val="00D47D50"/>
    <w:rsid w:val="00D507AA"/>
    <w:rsid w:val="00D54AE8"/>
    <w:rsid w:val="00D57748"/>
    <w:rsid w:val="00D6043C"/>
    <w:rsid w:val="00D635B7"/>
    <w:rsid w:val="00D63673"/>
    <w:rsid w:val="00D64B07"/>
    <w:rsid w:val="00D70FCE"/>
    <w:rsid w:val="00D72927"/>
    <w:rsid w:val="00D7349F"/>
    <w:rsid w:val="00D73C3D"/>
    <w:rsid w:val="00D73D07"/>
    <w:rsid w:val="00D767D1"/>
    <w:rsid w:val="00D77B3F"/>
    <w:rsid w:val="00D82A50"/>
    <w:rsid w:val="00D9169E"/>
    <w:rsid w:val="00D949EE"/>
    <w:rsid w:val="00D95699"/>
    <w:rsid w:val="00DA3958"/>
    <w:rsid w:val="00DA526D"/>
    <w:rsid w:val="00DB11DC"/>
    <w:rsid w:val="00DB17C1"/>
    <w:rsid w:val="00DB326B"/>
    <w:rsid w:val="00DC4CC6"/>
    <w:rsid w:val="00DC739B"/>
    <w:rsid w:val="00DD08C3"/>
    <w:rsid w:val="00DD19DB"/>
    <w:rsid w:val="00DE6BFA"/>
    <w:rsid w:val="00DE7356"/>
    <w:rsid w:val="00DF0C5E"/>
    <w:rsid w:val="00DF2E5D"/>
    <w:rsid w:val="00DF6F82"/>
    <w:rsid w:val="00E01B93"/>
    <w:rsid w:val="00E028F5"/>
    <w:rsid w:val="00E063C1"/>
    <w:rsid w:val="00E123FD"/>
    <w:rsid w:val="00E165DE"/>
    <w:rsid w:val="00E23BD6"/>
    <w:rsid w:val="00E271D4"/>
    <w:rsid w:val="00E340D5"/>
    <w:rsid w:val="00E34ADE"/>
    <w:rsid w:val="00E37E92"/>
    <w:rsid w:val="00E40C57"/>
    <w:rsid w:val="00E446EE"/>
    <w:rsid w:val="00E538D3"/>
    <w:rsid w:val="00E746A8"/>
    <w:rsid w:val="00E751AF"/>
    <w:rsid w:val="00E75C8D"/>
    <w:rsid w:val="00E76519"/>
    <w:rsid w:val="00E82202"/>
    <w:rsid w:val="00E83F6A"/>
    <w:rsid w:val="00E8506C"/>
    <w:rsid w:val="00E876CC"/>
    <w:rsid w:val="00E92755"/>
    <w:rsid w:val="00E9287A"/>
    <w:rsid w:val="00E94774"/>
    <w:rsid w:val="00EA58D8"/>
    <w:rsid w:val="00EA6D0C"/>
    <w:rsid w:val="00EB1799"/>
    <w:rsid w:val="00EB63C4"/>
    <w:rsid w:val="00EB73A0"/>
    <w:rsid w:val="00EC1BBF"/>
    <w:rsid w:val="00EC5D32"/>
    <w:rsid w:val="00EC7232"/>
    <w:rsid w:val="00ED2D03"/>
    <w:rsid w:val="00ED42CD"/>
    <w:rsid w:val="00ED593A"/>
    <w:rsid w:val="00ED726B"/>
    <w:rsid w:val="00EE0FC1"/>
    <w:rsid w:val="00EF03D8"/>
    <w:rsid w:val="00EF1A4A"/>
    <w:rsid w:val="00EF6743"/>
    <w:rsid w:val="00F01005"/>
    <w:rsid w:val="00F068B5"/>
    <w:rsid w:val="00F12AE1"/>
    <w:rsid w:val="00F158A7"/>
    <w:rsid w:val="00F160BE"/>
    <w:rsid w:val="00F23228"/>
    <w:rsid w:val="00F330CA"/>
    <w:rsid w:val="00F34ED7"/>
    <w:rsid w:val="00F35E43"/>
    <w:rsid w:val="00F40D1C"/>
    <w:rsid w:val="00F45596"/>
    <w:rsid w:val="00F53511"/>
    <w:rsid w:val="00F540C0"/>
    <w:rsid w:val="00F54186"/>
    <w:rsid w:val="00F542A1"/>
    <w:rsid w:val="00F56A1F"/>
    <w:rsid w:val="00F63662"/>
    <w:rsid w:val="00F64925"/>
    <w:rsid w:val="00F6588F"/>
    <w:rsid w:val="00F668A7"/>
    <w:rsid w:val="00F71820"/>
    <w:rsid w:val="00F75E33"/>
    <w:rsid w:val="00F8082B"/>
    <w:rsid w:val="00F80C9C"/>
    <w:rsid w:val="00F827AF"/>
    <w:rsid w:val="00F87F3C"/>
    <w:rsid w:val="00F92F91"/>
    <w:rsid w:val="00F940F9"/>
    <w:rsid w:val="00F95276"/>
    <w:rsid w:val="00F95850"/>
    <w:rsid w:val="00F95B24"/>
    <w:rsid w:val="00F97CE1"/>
    <w:rsid w:val="00FA10C6"/>
    <w:rsid w:val="00FB05E2"/>
    <w:rsid w:val="00FB3FCF"/>
    <w:rsid w:val="00FC5429"/>
    <w:rsid w:val="00FC636E"/>
    <w:rsid w:val="00FC764C"/>
    <w:rsid w:val="00FE2C4A"/>
    <w:rsid w:val="00FE547D"/>
    <w:rsid w:val="00FF4215"/>
    <w:rsid w:val="00FF430F"/>
    <w:rsid w:val="00FF7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AABA1"/>
  <w15:docId w15:val="{C95294DD-4FFA-4D4D-830B-FC9C198EB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E71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Norfolk Council</Company>
  <LinksUpToDate>false</LinksUpToDate>
  <CharactersWithSpaces>1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ta Varney</dc:creator>
  <cp:lastModifiedBy>Windows User</cp:lastModifiedBy>
  <cp:revision>4</cp:revision>
  <cp:lastPrinted>2016-02-04T12:13:00Z</cp:lastPrinted>
  <dcterms:created xsi:type="dcterms:W3CDTF">2020-04-25T09:41:00Z</dcterms:created>
  <dcterms:modified xsi:type="dcterms:W3CDTF">2020-04-25T09:51:00Z</dcterms:modified>
</cp:coreProperties>
</file>